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5DD91" w14:textId="2487636D" w:rsidR="00A6168C" w:rsidRPr="00A6168C" w:rsidRDefault="00A6168C" w:rsidP="00A6168C">
      <w:pPr>
        <w:shd w:val="clear" w:color="auto" w:fill="FFFFFF"/>
        <w:spacing w:after="120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val="en-US" w:eastAsia="hu-HU"/>
        </w:rPr>
      </w:pPr>
      <w:r w:rsidRPr="00076F8D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hu-HU"/>
        </w:rPr>
        <w:t>Instructions for proceeding paper</w:t>
      </w:r>
      <w:r w:rsidR="00076F8D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hu-HU"/>
        </w:rPr>
        <w:t>/abstract</w:t>
      </w:r>
      <w:r w:rsidRPr="00076F8D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hu-HU"/>
        </w:rPr>
        <w:t xml:space="preserve"> preparation</w:t>
      </w:r>
    </w:p>
    <w:p w14:paraId="62B1F185" w14:textId="4AF1BCE7" w:rsidR="00A6168C" w:rsidRPr="00A6168C" w:rsidRDefault="00076F8D" w:rsidP="00076F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  <w:t>Proceeding paper/abstract</w:t>
      </w:r>
      <w:r w:rsidR="00A6168C" w:rsidRPr="00A6168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  <w:t xml:space="preserve"> must be original and have not been submitted or published elsewhere in largely identical form.</w:t>
      </w:r>
    </w:p>
    <w:p w14:paraId="5F8B6018" w14:textId="77777777" w:rsidR="00A6168C" w:rsidRPr="00A6168C" w:rsidRDefault="00A6168C" w:rsidP="00076F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</w:pPr>
      <w:r w:rsidRPr="00A6168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  <w:t>Contributions that contain plagiarized contents are unacceptable, and if detected, will normally lead to rejection. The submitting author is responsible to inform all co-authors about the submission and its final results.</w:t>
      </w:r>
    </w:p>
    <w:p w14:paraId="00F25E53" w14:textId="77777777" w:rsidR="00A6168C" w:rsidRPr="00A6168C" w:rsidRDefault="00A6168C" w:rsidP="00076F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</w:pPr>
      <w:r w:rsidRPr="00A6168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  <w:t>The manuscript file must be prepared as Microsoft Word (Doc/Docx) using the templates which can be downloaded.</w:t>
      </w:r>
    </w:p>
    <w:p w14:paraId="6D195551" w14:textId="1D352E94" w:rsidR="00A6168C" w:rsidRPr="00A6168C" w:rsidRDefault="00A6168C" w:rsidP="00076F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</w:pPr>
      <w:r w:rsidRPr="00A616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  <w:t>The proceeding paper</w:t>
      </w:r>
      <w:r w:rsidR="00076F8D" w:rsidRPr="00EF220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  <w:t>/abstract</w:t>
      </w:r>
      <w:r w:rsidRPr="00A616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  <w:t xml:space="preserve"> should not </w:t>
      </w:r>
      <w:r w:rsidR="00076F8D" w:rsidRPr="00EF220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  <w:t>exceed 3</w:t>
      </w:r>
      <w:r w:rsidRPr="00A6168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  <w:t xml:space="preserve"> pages including figure, table and references.</w:t>
      </w:r>
    </w:p>
    <w:p w14:paraId="7FEAE2FC" w14:textId="77777777" w:rsidR="00A6168C" w:rsidRPr="00A6168C" w:rsidRDefault="00A6168C" w:rsidP="00076F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</w:pPr>
      <w:r w:rsidRPr="00A6168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  <w:t>Figures can be color or grey scale, and saved as JPEG or TIFF format with 300 dpi resolution.  All figures should be embedded in the paper where appropriate.</w:t>
      </w:r>
    </w:p>
    <w:p w14:paraId="7112CBC4" w14:textId="77777777" w:rsidR="00A6168C" w:rsidRPr="00A6168C" w:rsidRDefault="00A6168C" w:rsidP="00076F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</w:pPr>
      <w:r w:rsidRPr="00A6168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  <w:t>A single manuscript file containing text and illustrations should be submitted, and its size is not larger than 50 MB.</w:t>
      </w:r>
    </w:p>
    <w:p w14:paraId="791FFF88" w14:textId="345F0CBF" w:rsidR="00A6168C" w:rsidRDefault="00A6168C" w:rsidP="00076F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</w:pPr>
      <w:r w:rsidRPr="00A6168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hu-HU"/>
        </w:rPr>
        <w:t>Your manuscript will be peer-reviewed and may be returned for modification or revisions.</w:t>
      </w:r>
    </w:p>
    <w:p w14:paraId="3D78C498" w14:textId="22F92235" w:rsidR="00EF2201" w:rsidRPr="00A6168C" w:rsidRDefault="00EF2201" w:rsidP="00076F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  <w:t>In the final version</w:t>
      </w:r>
      <w:r w:rsidRPr="00EF220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  <w:t xml:space="preserve"> of your paper, please </w:t>
      </w:r>
      <w:r w:rsidR="007E31E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  <w:t>do not include</w:t>
      </w:r>
      <w:r w:rsidRPr="00EF220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hu-HU"/>
        </w:rPr>
        <w:t xml:space="preserve"> this instruction page.</w:t>
      </w:r>
    </w:p>
    <w:p w14:paraId="039A7CD8" w14:textId="53C5BAC6" w:rsidR="00A6168C" w:rsidRDefault="00A6168C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0F07D472" w14:textId="77777777" w:rsidR="00A6168C" w:rsidRDefault="00A6168C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222BEF10" w14:textId="7FE83D78" w:rsidR="00A6168C" w:rsidRDefault="00A6168C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0B8B3176" w14:textId="75F541EC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5CEEF491" w14:textId="56294600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086F5A5A" w14:textId="32E9D4D6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4F96DAAD" w14:textId="694FFCE1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3CA5425E" w14:textId="2AEFE8F1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50C82264" w14:textId="28DC430D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250512B4" w14:textId="4EAB5A15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1EABB78A" w14:textId="3CACEFCA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5177FD3C" w14:textId="033AD35F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02CB9E8F" w14:textId="588E8C85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3D6B6282" w14:textId="4AA2003A" w:rsidR="00076F8D" w:rsidRDefault="00076F8D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30968B37" w14:textId="3A6DD25C" w:rsidR="00581D19" w:rsidRPr="00F120D3" w:rsidRDefault="00581D19" w:rsidP="009318E1">
      <w:pPr>
        <w:pStyle w:val="ISEOTitle"/>
      </w:pPr>
      <w:r w:rsidRPr="00F120D3">
        <w:lastRenderedPageBreak/>
        <w:t>Title of ab</w:t>
      </w:r>
      <w:r>
        <w:t>s</w:t>
      </w:r>
      <w:r w:rsidRPr="00F120D3">
        <w:t>tract in Times New Roman, size</w:t>
      </w:r>
      <w:r>
        <w:t xml:space="preserve"> 16, justified paragraph</w:t>
      </w:r>
      <w:r w:rsidRPr="00F120D3">
        <w:t xml:space="preserve"> </w:t>
      </w:r>
    </w:p>
    <w:p w14:paraId="1A678BF5" w14:textId="04723318" w:rsidR="00581D19" w:rsidRPr="00581D19" w:rsidRDefault="00581D19" w:rsidP="009318E1">
      <w:pPr>
        <w:pStyle w:val="ISEOAuthors"/>
        <w:rPr>
          <w:vertAlign w:val="superscript"/>
        </w:rPr>
      </w:pPr>
      <w:r w:rsidRPr="00F120D3">
        <w:t>First Author</w:t>
      </w:r>
      <w:proofErr w:type="gramStart"/>
      <w:r w:rsidRPr="00F120D3">
        <w:rPr>
          <w:vertAlign w:val="superscript"/>
        </w:rPr>
        <w:t>1,*</w:t>
      </w:r>
      <w:proofErr w:type="gramEnd"/>
      <w:r w:rsidRPr="00F120D3">
        <w:t>, Second Author</w:t>
      </w:r>
      <w:r w:rsidRPr="00F120D3">
        <w:rPr>
          <w:vertAlign w:val="superscript"/>
        </w:rPr>
        <w:t>2</w:t>
      </w:r>
      <w:r>
        <w:t>,</w:t>
      </w:r>
      <w:r w:rsidRPr="00F120D3">
        <w:t xml:space="preserve"> Third Author</w:t>
      </w:r>
      <w:r>
        <w:rPr>
          <w:vertAlign w:val="superscript"/>
        </w:rPr>
        <w:t>2</w:t>
      </w:r>
      <w:r w:rsidR="00396F24">
        <w:t>…..</w:t>
      </w:r>
    </w:p>
    <w:p w14:paraId="1170FAB7" w14:textId="77777777" w:rsidR="00581D19" w:rsidRPr="00C97BA8" w:rsidRDefault="00581D19" w:rsidP="00581D19">
      <w:pPr>
        <w:pStyle w:val="ISEOAffiliation"/>
        <w:spacing w:line="276" w:lineRule="auto"/>
        <w:jc w:val="both"/>
        <w:rPr>
          <w:i w:val="0"/>
          <w:sz w:val="18"/>
          <w:szCs w:val="18"/>
          <w:lang w:val="en-GB"/>
        </w:rPr>
      </w:pPr>
      <w:r w:rsidRPr="00C97BA8">
        <w:rPr>
          <w:i w:val="0"/>
          <w:iCs/>
          <w:sz w:val="18"/>
          <w:szCs w:val="18"/>
          <w:vertAlign w:val="superscript"/>
          <w:lang w:val="en-GB"/>
        </w:rPr>
        <w:t>1</w:t>
      </w:r>
      <w:r w:rsidRPr="00C97BA8">
        <w:rPr>
          <w:i w:val="0"/>
          <w:sz w:val="18"/>
          <w:szCs w:val="18"/>
          <w:lang w:val="en-GB"/>
        </w:rPr>
        <w:t xml:space="preserve"> </w:t>
      </w:r>
      <w:r w:rsidR="00602480" w:rsidRPr="00602480">
        <w:rPr>
          <w:i w:val="0"/>
          <w:color w:val="000000"/>
          <w:sz w:val="18"/>
          <w:szCs w:val="18"/>
          <w:lang w:val="en-GB"/>
        </w:rPr>
        <w:t>Authors’</w:t>
      </w:r>
      <w:r w:rsidRPr="00C97BA8">
        <w:rPr>
          <w:i w:val="0"/>
          <w:sz w:val="18"/>
          <w:szCs w:val="18"/>
          <w:lang w:val="en-GB"/>
        </w:rPr>
        <w:t xml:space="preserve"> Department, Faculty, University or Company name, City, COUNTRY </w:t>
      </w:r>
    </w:p>
    <w:p w14:paraId="364F079D" w14:textId="01F2E77B" w:rsidR="00581D19" w:rsidRPr="00C97BA8" w:rsidRDefault="00581D19" w:rsidP="00581D19">
      <w:pPr>
        <w:pStyle w:val="ISEOAffiliation"/>
        <w:spacing w:after="240" w:line="276" w:lineRule="auto"/>
        <w:jc w:val="both"/>
        <w:rPr>
          <w:i w:val="0"/>
          <w:sz w:val="18"/>
          <w:szCs w:val="18"/>
          <w:lang w:val="en-GB"/>
        </w:rPr>
      </w:pPr>
      <w:r w:rsidRPr="00C97BA8">
        <w:rPr>
          <w:i w:val="0"/>
          <w:iCs/>
          <w:sz w:val="18"/>
          <w:szCs w:val="18"/>
          <w:vertAlign w:val="superscript"/>
          <w:lang w:val="en-GB"/>
        </w:rPr>
        <w:t>2</w:t>
      </w:r>
      <w:r w:rsidR="00396F24">
        <w:rPr>
          <w:i w:val="0"/>
          <w:sz w:val="18"/>
          <w:szCs w:val="18"/>
          <w:lang w:val="en-GB"/>
        </w:rPr>
        <w:t xml:space="preserve"> </w:t>
      </w:r>
      <w:r w:rsidR="00396F24" w:rsidRPr="00602480">
        <w:rPr>
          <w:i w:val="0"/>
          <w:color w:val="000000"/>
          <w:sz w:val="18"/>
          <w:szCs w:val="18"/>
          <w:lang w:val="en-GB"/>
        </w:rPr>
        <w:t>Authors’</w:t>
      </w:r>
      <w:r w:rsidR="00396F24" w:rsidRPr="00C97BA8">
        <w:rPr>
          <w:i w:val="0"/>
          <w:sz w:val="18"/>
          <w:szCs w:val="18"/>
          <w:lang w:val="en-GB"/>
        </w:rPr>
        <w:t xml:space="preserve"> Department, Faculty, University or Company name, City, COUNTRY</w:t>
      </w:r>
    </w:p>
    <w:p w14:paraId="10E3D04E" w14:textId="77777777" w:rsidR="00581D19" w:rsidRDefault="00581D19" w:rsidP="009318E1">
      <w:pPr>
        <w:pStyle w:val="ISEOEmail"/>
      </w:pPr>
      <w:r w:rsidRPr="00581D19">
        <w:t xml:space="preserve">* Email: </w:t>
      </w:r>
      <w:hyperlink r:id="rId5" w:history="1">
        <w:r w:rsidR="00B966A0" w:rsidRPr="005B1D58">
          <w:rPr>
            <w:rStyle w:val="Hiperhivatkozs"/>
          </w:rPr>
          <w:t>presenting_author@iseoils.com</w:t>
        </w:r>
      </w:hyperlink>
    </w:p>
    <w:p w14:paraId="34D4E7FC" w14:textId="77777777" w:rsidR="00581D19" w:rsidRPr="00C97BA8" w:rsidRDefault="00581D19" w:rsidP="009318E1">
      <w:pPr>
        <w:pStyle w:val="ISEOKeywords"/>
      </w:pPr>
      <w:r w:rsidRPr="00C97BA8">
        <w:t>Keywords: keyword one, keyword two, keyword three, keyword four, keyword five</w:t>
      </w:r>
    </w:p>
    <w:p w14:paraId="00D5A5D0" w14:textId="78A65450" w:rsidR="00581D19" w:rsidRPr="00581D19" w:rsidRDefault="00A369EA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Abstract (not more than 250 words)</w:t>
      </w:r>
    </w:p>
    <w:p w14:paraId="1F46D849" w14:textId="1FFD7847" w:rsidR="00581D19" w:rsidRPr="008959A3" w:rsidRDefault="00581D19" w:rsidP="006513AD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</w:pP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Abstracts should be written in English and should consist of the following parts</w:t>
      </w:r>
      <w:r w:rsidR="005E484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or experimental submissions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: objective, methods, </w:t>
      </w:r>
      <w:r w:rsidR="00602480" w:rsidRPr="00602480">
        <w:rPr>
          <w:rFonts w:ascii="Times New Roman" w:hAnsi="Times New Roman" w:cs="Times New Roman"/>
          <w:color w:val="000000"/>
          <w:spacing w:val="4"/>
          <w:sz w:val="20"/>
          <w:szCs w:val="20"/>
        </w:rPr>
        <w:t>results,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and conclusion. </w:t>
      </w:r>
      <w:bookmarkStart w:id="0" w:name="_Hlk93046136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The abstract should be written in </w:t>
      </w:r>
      <w:bookmarkEnd w:id="0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MS Word format</w:t>
      </w:r>
      <w:r w:rsidR="00E72942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using 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Time</w:t>
      </w:r>
      <w:r w:rsidR="00E72942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s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New Roman</w:t>
      </w:r>
      <w:r w:rsidR="00E72942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ont in size 10 with single-line spacing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. </w:t>
      </w:r>
      <w:r w:rsidR="00FA7F88" w:rsidRPr="00C86E27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All experimental plants/essential oils/extracts and microorganisms mentioned must be described in enough detail</w:t>
      </w:r>
      <w:r w:rsidR="00C86E27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 (taxonomic classification, plant part</w:t>
      </w:r>
      <w:r w:rsidR="00947365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s used</w:t>
      </w:r>
      <w:r w:rsidR="00C86E27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, country of </w:t>
      </w:r>
      <w:r w:rsidR="00C86E27" w:rsidRPr="006513AD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origin</w:t>
      </w:r>
      <w:r w:rsidR="00AD7DBA" w:rsidRPr="006513AD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,</w:t>
      </w:r>
      <w:r w:rsidR="00C86E27" w:rsidRPr="006513AD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 </w:t>
      </w:r>
      <w:r w:rsidR="006513AD" w:rsidRPr="006513AD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source of microorganisms</w:t>
      </w:r>
      <w:r w:rsidR="007A0E49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, method of essential oil isolation</w:t>
      </w:r>
      <w:r w:rsidR="00ED0B1F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, solvents used for extraction</w:t>
      </w:r>
      <w:r w:rsidR="006513AD" w:rsidRPr="006513AD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)</w:t>
      </w:r>
      <w:r w:rsidR="00AD7DBA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="00AD7DBA" w:rsidRPr="00C86E27">
        <w:rPr>
          <w:rFonts w:ascii="Times New Roman" w:hAnsi="Times New Roman" w:cs="Times New Roman"/>
          <w:i/>
          <w:color w:val="000000" w:themeColor="text1"/>
          <w:spacing w:val="4"/>
          <w:sz w:val="20"/>
          <w:szCs w:val="20"/>
        </w:rPr>
        <w:t>e.g.</w:t>
      </w:r>
      <w:r w:rsidR="00AD7DBA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“</w:t>
      </w:r>
      <w:r w:rsidR="00C86E27" w:rsidRP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The objective of this work was to evaluate </w:t>
      </w:r>
      <w:r w:rsid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the </w:t>
      </w:r>
      <w:r w:rsidR="00C86E27" w:rsidRP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chemical composition of </w:t>
      </w:r>
      <w:r w:rsid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clove (</w:t>
      </w:r>
      <w:r w:rsidR="00C86E27" w:rsidRPr="00C86E27">
        <w:rPr>
          <w:rFonts w:ascii="Times New Roman" w:hAnsi="Times New Roman" w:cs="Times New Roman"/>
          <w:i/>
          <w:color w:val="000000" w:themeColor="text1"/>
          <w:spacing w:val="4"/>
          <w:sz w:val="20"/>
          <w:szCs w:val="20"/>
        </w:rPr>
        <w:t>Syzygium aromaticum</w:t>
      </w:r>
      <w:r w:rsidR="00C86E27" w:rsidRP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(L.) Merr. &amp; Perry</w:t>
      </w:r>
      <w:r w:rsid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) leaf </w:t>
      </w:r>
      <w:r w:rsidR="00C86E27" w:rsidRP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essential oil</w:t>
      </w:r>
      <w:r w:rsidR="00C7066B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(WD)</w:t>
      </w:r>
      <w:r w:rsid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rom Madagascar”, “</w:t>
      </w:r>
      <w:r w:rsidR="006513AD" w:rsidRPr="006513AD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This study aimed to determine the chemical composition of</w:t>
      </w:r>
      <w:r w:rsidR="006513AD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wild turmeric (</w:t>
      </w:r>
      <w:r w:rsidR="006513AD" w:rsidRPr="006513AD">
        <w:rPr>
          <w:rFonts w:ascii="Times New Roman" w:hAnsi="Times New Roman" w:cs="Times New Roman"/>
          <w:i/>
          <w:color w:val="000000" w:themeColor="text1"/>
          <w:spacing w:val="4"/>
          <w:sz w:val="20"/>
          <w:szCs w:val="20"/>
        </w:rPr>
        <w:t>Curcuma aromatica</w:t>
      </w:r>
      <w:r w:rsidR="006513AD">
        <w:rPr>
          <w:rFonts w:ascii="Times New Roman" w:hAnsi="Times New Roman" w:cs="Times New Roman"/>
          <w:i/>
          <w:color w:val="000000" w:themeColor="text1"/>
          <w:spacing w:val="4"/>
          <w:sz w:val="20"/>
          <w:szCs w:val="20"/>
        </w:rPr>
        <w:t xml:space="preserve"> </w:t>
      </w:r>
      <w:r w:rsidR="006513AD" w:rsidRPr="006513AD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Salisb.)</w:t>
      </w:r>
      <w:r w:rsidR="006513AD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rhizome </w:t>
      </w:r>
      <w:r w:rsidR="006513AD" w:rsidRP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essential oil</w:t>
      </w:r>
      <w:r w:rsidR="007A0E4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(S</w:t>
      </w:r>
      <w:r w:rsidR="00C7066B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D)</w:t>
      </w:r>
      <w:r w:rsidR="006513AD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rom Nepal, and </w:t>
      </w:r>
      <w:r w:rsidR="00C86E27" w:rsidRP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to evaluate </w:t>
      </w:r>
      <w:r w:rsidR="006513AD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its</w:t>
      </w:r>
      <w:r w:rsid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antimicrobial activity</w:t>
      </w:r>
      <w:r w:rsidR="006513AD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against </w:t>
      </w:r>
      <w:r w:rsidR="00E86BF5" w:rsidRPr="00E86BF5">
        <w:rPr>
          <w:rFonts w:ascii="Times New Roman" w:hAnsi="Times New Roman" w:cs="Times New Roman"/>
          <w:i/>
          <w:color w:val="000000" w:themeColor="text1"/>
          <w:spacing w:val="4"/>
          <w:sz w:val="20"/>
          <w:szCs w:val="20"/>
        </w:rPr>
        <w:t>Candida parapsilosis</w:t>
      </w:r>
      <w:r w:rsidR="00E86BF5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="00947365" w:rsidRPr="00947365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(Ashford) Langeron &amp; Talice </w:t>
      </w:r>
      <w:r w:rsidR="00E86BF5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(ATCC 22019).</w:t>
      </w:r>
      <w:r w:rsidR="00C86E27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” </w:t>
      </w:r>
      <w:r w:rsidR="00602480" w:rsidRPr="00602480">
        <w:rPr>
          <w:rFonts w:ascii="Times New Roman" w:hAnsi="Times New Roman" w:cs="Times New Roman"/>
          <w:color w:val="000000"/>
          <w:sz w:val="20"/>
          <w:szCs w:val="20"/>
          <w:lang w:val="en-GB"/>
        </w:rPr>
        <w:t>Tables</w:t>
      </w:r>
      <w:r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and figures may also be used within the page limit.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Cite references using square brackets [1, 2].</w:t>
      </w:r>
      <w:r w:rsidR="008959A3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In this part of your </w:t>
      </w:r>
      <w:r w:rsidR="00602480" w:rsidRPr="00602480">
        <w:rPr>
          <w:rFonts w:ascii="Times New Roman" w:hAnsi="Times New Roman" w:cs="Times New Roman"/>
          <w:color w:val="000000"/>
          <w:spacing w:val="4"/>
          <w:sz w:val="20"/>
          <w:szCs w:val="20"/>
        </w:rPr>
        <w:t>abstract, you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should state the problem or issue you set out to solve and explain your </w:t>
      </w:r>
      <w:r w:rsidR="00602480" w:rsidRPr="00602480">
        <w:rPr>
          <w:rFonts w:ascii="Times New Roman" w:hAnsi="Times New Roman" w:cs="Times New Roman"/>
          <w:color w:val="000000"/>
          <w:spacing w:val="4"/>
          <w:sz w:val="20"/>
          <w:szCs w:val="20"/>
        </w:rPr>
        <w:t>rationale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or pursuing the research</w:t>
      </w:r>
      <w:r w:rsidR="006D38CC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.</w:t>
      </w:r>
    </w:p>
    <w:p w14:paraId="310B7C42" w14:textId="347997D6" w:rsidR="00A369EA" w:rsidRPr="00A369EA" w:rsidRDefault="00A369EA" w:rsidP="008579B0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1. Introduction </w:t>
      </w:r>
      <w:r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(brief summary about the background of the research)</w:t>
      </w:r>
    </w:p>
    <w:p w14:paraId="7BE42A13" w14:textId="0D4BE3A9" w:rsidR="00581D19" w:rsidRPr="00581D19" w:rsidRDefault="00A369EA" w:rsidP="008579B0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 xml:space="preserve">2. Material and </w:t>
      </w:r>
      <w:r w:rsidR="00581D19" w:rsidRPr="00581D19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Methods</w:t>
      </w:r>
      <w:r w:rsidR="00581D19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</w:p>
    <w:p w14:paraId="7B2F057C" w14:textId="77777777" w:rsidR="00581D19" w:rsidRPr="00581D19" w:rsidRDefault="00C7066B" w:rsidP="00AE6830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riefly d</w:t>
      </w:r>
      <w:r w:rsidR="00581D19"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escribe the research methods</w:t>
      </w:r>
      <w:r w:rsidR="006D38CC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55F261E7" w14:textId="1816B3DE" w:rsidR="00581D19" w:rsidRPr="00581D19" w:rsidRDefault="00A369EA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3. </w:t>
      </w:r>
      <w:r w:rsidR="00581D19" w:rsidRPr="00581D19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Results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 </w:t>
      </w:r>
      <w:r w:rsidRPr="00A369EA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(Tables and Figures may also be used)</w:t>
      </w:r>
    </w:p>
    <w:p w14:paraId="4EA2BE7F" w14:textId="77777777" w:rsidR="00581D19" w:rsidRPr="00581D19" w:rsidRDefault="00581D19" w:rsidP="00AE6830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riefly describe the results</w:t>
      </w:r>
      <w:r w:rsidR="006D38CC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06324470" w14:textId="320D8C04" w:rsidR="00A369EA" w:rsidRDefault="00A369EA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</w:pPr>
      <w:bookmarkStart w:id="1" w:name="_Hlk93045932"/>
    </w:p>
    <w:p w14:paraId="4CC148A0" w14:textId="1A9EFE57" w:rsidR="00A369EA" w:rsidRDefault="00A6168C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noProof/>
          <w:color w:val="000000"/>
          <w:sz w:val="20"/>
          <w:szCs w:val="20"/>
          <w:lang w:val="hu-HU" w:eastAsia="hu-HU"/>
        </w:rPr>
        <w:drawing>
          <wp:inline distT="0" distB="0" distL="0" distR="0" wp14:anchorId="609003FB" wp14:editId="5AABDD52">
            <wp:extent cx="2373923" cy="1312985"/>
            <wp:effectExtent l="0" t="0" r="7620" b="1905"/>
            <wp:docPr id="3" name="Diagram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D4F30BD" w14:textId="3075F7C2" w:rsidR="00A369EA" w:rsidRDefault="00A6168C" w:rsidP="00380FB6">
      <w:pPr>
        <w:pStyle w:val="ISEOFigure"/>
      </w:pPr>
      <w:r w:rsidRPr="00A6168C">
        <w:t xml:space="preserve">Figure 1 legend </w:t>
      </w:r>
    </w:p>
    <w:p w14:paraId="7B30B1DB" w14:textId="162421FC" w:rsidR="00A6168C" w:rsidRDefault="00A6168C" w:rsidP="008579B0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</w:p>
    <w:p w14:paraId="57F6F88E" w14:textId="77777777" w:rsidR="00A6168C" w:rsidRDefault="00A6168C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</w:pPr>
    </w:p>
    <w:p w14:paraId="0A0397B3" w14:textId="7741470F" w:rsidR="00A6168C" w:rsidRDefault="00A6168C" w:rsidP="008579B0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  <w:r w:rsidRPr="00A6168C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>Table 1</w:t>
      </w: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legend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A6168C" w14:paraId="151ED8C3" w14:textId="77777777" w:rsidTr="00A6168C">
        <w:tc>
          <w:tcPr>
            <w:tcW w:w="2265" w:type="dxa"/>
          </w:tcPr>
          <w:p w14:paraId="6574C0DA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5" w:type="dxa"/>
          </w:tcPr>
          <w:p w14:paraId="4B174F60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6" w:type="dxa"/>
          </w:tcPr>
          <w:p w14:paraId="584CEA18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6" w:type="dxa"/>
          </w:tcPr>
          <w:p w14:paraId="19BD7ADB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A6168C" w14:paraId="0321A730" w14:textId="77777777" w:rsidTr="00A6168C">
        <w:tc>
          <w:tcPr>
            <w:tcW w:w="2265" w:type="dxa"/>
          </w:tcPr>
          <w:p w14:paraId="5B6E62F7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5" w:type="dxa"/>
          </w:tcPr>
          <w:p w14:paraId="34D78B6D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6" w:type="dxa"/>
          </w:tcPr>
          <w:p w14:paraId="4C0CAB70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6" w:type="dxa"/>
          </w:tcPr>
          <w:p w14:paraId="1D19D589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A6168C" w14:paraId="2CCD041B" w14:textId="77777777" w:rsidTr="00A6168C">
        <w:tc>
          <w:tcPr>
            <w:tcW w:w="2265" w:type="dxa"/>
          </w:tcPr>
          <w:p w14:paraId="3D179BAD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5" w:type="dxa"/>
          </w:tcPr>
          <w:p w14:paraId="4DBC2161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6" w:type="dxa"/>
          </w:tcPr>
          <w:p w14:paraId="45595570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266" w:type="dxa"/>
          </w:tcPr>
          <w:p w14:paraId="0F2F834E" w14:textId="77777777" w:rsidR="00A6168C" w:rsidRDefault="00A6168C" w:rsidP="008579B0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03F6F4AB" w14:textId="5B391E76" w:rsidR="00A6168C" w:rsidRPr="00A6168C" w:rsidRDefault="00A6168C" w:rsidP="008579B0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>Footnotes should be written in Times New Roman size 10, regular, justified to both sides and placed below the table.</w:t>
      </w:r>
    </w:p>
    <w:p w14:paraId="5D9191EF" w14:textId="77777777" w:rsidR="00A6168C" w:rsidRDefault="00A6168C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</w:pPr>
    </w:p>
    <w:p w14:paraId="5472F756" w14:textId="0981518E" w:rsidR="00581D19" w:rsidRPr="00A6168C" w:rsidRDefault="00A6168C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 xml:space="preserve">4. Discussion and </w:t>
      </w:r>
      <w:r w:rsidR="00602480" w:rsidRPr="00602480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>Conclusions</w:t>
      </w:r>
    </w:p>
    <w:p w14:paraId="598778FB" w14:textId="1A3F6407" w:rsidR="00AE6830" w:rsidRPr="00581D19" w:rsidRDefault="00076F8D" w:rsidP="00AE6830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>Discussion is for interpretation of the results. Discuss principles and relationship. Point out exception. Show agreement/disagreement with published research work. Conclusion is to describe the conductions and/or the significance of the work.</w:t>
      </w:r>
    </w:p>
    <w:bookmarkEnd w:id="1"/>
    <w:p w14:paraId="7D7005A7" w14:textId="77777777" w:rsidR="00A6168C" w:rsidRDefault="00A6168C" w:rsidP="00076F8D">
      <w:pPr>
        <w:pStyle w:val="TDAckTitle"/>
      </w:pPr>
    </w:p>
    <w:p w14:paraId="6174AEAC" w14:textId="0CF711BC" w:rsidR="00A6168C" w:rsidRPr="00076F8D" w:rsidRDefault="00581D19" w:rsidP="00076F8D">
      <w:pPr>
        <w:pStyle w:val="TDAckTitle"/>
        <w:rPr>
          <w:rFonts w:ascii="Times New Roman" w:hAnsi="Times New Roman"/>
          <w:sz w:val="20"/>
        </w:rPr>
      </w:pPr>
      <w:r w:rsidRPr="00076F8D">
        <w:rPr>
          <w:rFonts w:ascii="Times New Roman" w:hAnsi="Times New Roman"/>
          <w:sz w:val="20"/>
        </w:rPr>
        <w:t>ACKNOWLEDGMENT</w:t>
      </w:r>
      <w:r w:rsidR="00FA7F88" w:rsidRPr="00076F8D">
        <w:rPr>
          <w:rFonts w:ascii="Times New Roman" w:hAnsi="Times New Roman"/>
          <w:sz w:val="20"/>
        </w:rPr>
        <w:t>S (if there are none please delete this section)</w:t>
      </w:r>
    </w:p>
    <w:p w14:paraId="50D14D0D" w14:textId="77777777" w:rsidR="00581D19" w:rsidRPr="00076F8D" w:rsidRDefault="00602480" w:rsidP="00076F8D">
      <w:pPr>
        <w:pStyle w:val="TDAcknowledgments"/>
        <w:rPr>
          <w:lang w:val="en-GB"/>
        </w:rPr>
      </w:pPr>
      <w:r w:rsidRPr="00076F8D">
        <w:t>Acknowledgements</w:t>
      </w:r>
      <w:r w:rsidR="00581D19" w:rsidRPr="00076F8D">
        <w:t xml:space="preserve"> of people, grants, funds, etc. should be placed</w:t>
      </w:r>
      <w:r w:rsidR="00581D19" w:rsidRPr="00076F8D">
        <w:rPr>
          <w:lang w:val="en-GB"/>
        </w:rPr>
        <w:t xml:space="preserve"> (you may state grant numbers and sponsors here).</w:t>
      </w:r>
    </w:p>
    <w:p w14:paraId="05D576CD" w14:textId="1D330889" w:rsidR="00A6168C" w:rsidRDefault="00A6168C" w:rsidP="00581D19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Conflict of Interest </w:t>
      </w:r>
    </w:p>
    <w:p w14:paraId="2248E42F" w14:textId="7F0CA3F1" w:rsidR="00A6168C" w:rsidRPr="00B356FD" w:rsidRDefault="00A6168C" w:rsidP="00581D1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The authors declare that the research was conducted in the absence of any commercial or financial relationships that could be construed as a potential conflict of interest.</w:t>
      </w:r>
    </w:p>
    <w:p w14:paraId="0885BE72" w14:textId="4205C0E7" w:rsidR="00581D19" w:rsidRPr="008579B0" w:rsidRDefault="00581D19" w:rsidP="00581D19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8579B0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REFERENCES</w:t>
      </w:r>
      <w:r w:rsidR="0060183B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 </w:t>
      </w:r>
    </w:p>
    <w:p w14:paraId="0DE7E346" w14:textId="63E83F62" w:rsidR="00581D19" w:rsidRPr="00581D19" w:rsidRDefault="00581D19" w:rsidP="00380FB6">
      <w:pPr>
        <w:pStyle w:val="ISEOReferences"/>
      </w:pPr>
      <w:bookmarkStart w:id="2" w:name="_GoBack"/>
      <w:r w:rsidRPr="00581D19">
        <w:t>[1]</w:t>
      </w:r>
      <w:r w:rsidR="009318E1">
        <w:tab/>
      </w:r>
      <w:r w:rsidRPr="00581D19">
        <w:t xml:space="preserve">Author A. A., Author B., Author C. C., (year). The title of the paper, </w:t>
      </w:r>
      <w:r w:rsidRPr="00581D19">
        <w:rPr>
          <w:i/>
        </w:rPr>
        <w:t>Journal</w:t>
      </w:r>
      <w:r w:rsidRPr="00581D19">
        <w:t>, Volume, Page</w:t>
      </w:r>
      <w:r w:rsidR="00947365">
        <w:t>s</w:t>
      </w:r>
    </w:p>
    <w:p w14:paraId="1406AF54" w14:textId="7689F79A" w:rsidR="00581D19" w:rsidRPr="00581D19" w:rsidRDefault="00581D19" w:rsidP="00380FB6">
      <w:pPr>
        <w:pStyle w:val="ISEOReferences"/>
      </w:pPr>
      <w:r w:rsidRPr="00581D19">
        <w:t>[2]</w:t>
      </w:r>
      <w:r w:rsidR="009318E1">
        <w:tab/>
      </w:r>
      <w:r w:rsidRPr="00581D19">
        <w:t xml:space="preserve">Author A., (year). The title of the book, </w:t>
      </w:r>
      <w:r w:rsidRPr="00581D19">
        <w:rPr>
          <w:szCs w:val="16"/>
        </w:rPr>
        <w:t>Publisher, City</w:t>
      </w:r>
      <w:r w:rsidRPr="00581D19">
        <w:t xml:space="preserve"> </w:t>
      </w:r>
      <w:bookmarkEnd w:id="2"/>
    </w:p>
    <w:p w14:paraId="5F80D426" w14:textId="5B9962A6" w:rsidR="00C7066B" w:rsidRDefault="00C7066B"/>
    <w:p w14:paraId="266A6348" w14:textId="77777777" w:rsidR="00A6168C" w:rsidRDefault="00A6168C"/>
    <w:sectPr w:rsidR="00A616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DB5E2C"/>
    <w:multiLevelType w:val="multilevel"/>
    <w:tmpl w:val="08ECA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LYwMbA0MbUwNzBT0lEKTi0uzszPAykwrQUA5MAf5iwAAAA="/>
  </w:docVars>
  <w:rsids>
    <w:rsidRoot w:val="00581D19"/>
    <w:rsid w:val="00076F8D"/>
    <w:rsid w:val="00380FB6"/>
    <w:rsid w:val="00396F24"/>
    <w:rsid w:val="00485C0D"/>
    <w:rsid w:val="004D67CB"/>
    <w:rsid w:val="00581D19"/>
    <w:rsid w:val="005E4849"/>
    <w:rsid w:val="0060183B"/>
    <w:rsid w:val="00602480"/>
    <w:rsid w:val="006513AD"/>
    <w:rsid w:val="006D38CC"/>
    <w:rsid w:val="007A0E49"/>
    <w:rsid w:val="007A5BA0"/>
    <w:rsid w:val="007C1B75"/>
    <w:rsid w:val="007D1A67"/>
    <w:rsid w:val="007E31E2"/>
    <w:rsid w:val="008579B0"/>
    <w:rsid w:val="008959A3"/>
    <w:rsid w:val="009318E1"/>
    <w:rsid w:val="00947365"/>
    <w:rsid w:val="00A369EA"/>
    <w:rsid w:val="00A6089B"/>
    <w:rsid w:val="00A6168C"/>
    <w:rsid w:val="00AD7DBA"/>
    <w:rsid w:val="00AE6830"/>
    <w:rsid w:val="00B356FD"/>
    <w:rsid w:val="00B966A0"/>
    <w:rsid w:val="00BF3863"/>
    <w:rsid w:val="00C7066B"/>
    <w:rsid w:val="00C86E27"/>
    <w:rsid w:val="00E72942"/>
    <w:rsid w:val="00E86BF5"/>
    <w:rsid w:val="00ED0B1F"/>
    <w:rsid w:val="00EF2201"/>
    <w:rsid w:val="00EF7943"/>
    <w:rsid w:val="00FA7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836C734"/>
  <w15:docId w15:val="{70FE7649-6108-45E4-A111-ED0E6A225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581D19"/>
    <w:rPr>
      <w:lang w:val="tr-TR"/>
    </w:rPr>
  </w:style>
  <w:style w:type="paragraph" w:styleId="Cmsor3">
    <w:name w:val="heading 3"/>
    <w:basedOn w:val="Norml"/>
    <w:link w:val="Cmsor3Char"/>
    <w:uiPriority w:val="9"/>
    <w:qFormat/>
    <w:rsid w:val="00A616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link w:val="llbChar"/>
    <w:uiPriority w:val="99"/>
    <w:unhideWhenUsed/>
    <w:rsid w:val="00581D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81D19"/>
    <w:rPr>
      <w:lang w:val="tr-TR"/>
    </w:rPr>
  </w:style>
  <w:style w:type="paragraph" w:customStyle="1" w:styleId="ISEOAbstract">
    <w:name w:val="ISEO Abstract"/>
    <w:rsid w:val="00581D19"/>
    <w:pPr>
      <w:adjustRightInd w:val="0"/>
      <w:snapToGrid w:val="0"/>
      <w:spacing w:before="600" w:after="200" w:line="240" w:lineRule="auto"/>
      <w:jc w:val="both"/>
    </w:pPr>
    <w:rPr>
      <w:rFonts w:ascii="Times New Roman" w:eastAsia="MS Mincho" w:hAnsi="Times New Roman" w:cs="Times New Roman"/>
      <w:sz w:val="18"/>
      <w:szCs w:val="20"/>
      <w:lang w:val="en-US"/>
    </w:rPr>
  </w:style>
  <w:style w:type="paragraph" w:customStyle="1" w:styleId="ISEOAffiliation">
    <w:name w:val="ISEO_Affiliation"/>
    <w:rsid w:val="00581D19"/>
    <w:pPr>
      <w:suppressAutoHyphens/>
      <w:spacing w:after="0" w:line="240" w:lineRule="auto"/>
    </w:pPr>
    <w:rPr>
      <w:rFonts w:ascii="Times New Roman" w:eastAsia="MS Mincho" w:hAnsi="Times New Roman" w:cs="Times New Roman"/>
      <w:i/>
      <w:sz w:val="20"/>
      <w:szCs w:val="20"/>
      <w:lang w:val="en-US"/>
    </w:rPr>
  </w:style>
  <w:style w:type="paragraph" w:customStyle="1" w:styleId="ISEOFigure">
    <w:name w:val="ISEO Figure"/>
    <w:basedOn w:val="Norml"/>
    <w:qFormat/>
    <w:rsid w:val="00380FB6"/>
    <w:pPr>
      <w:spacing w:after="0" w:line="276" w:lineRule="auto"/>
      <w:jc w:val="both"/>
    </w:pPr>
    <w:rPr>
      <w:rFonts w:ascii="Times New Roman" w:hAnsi="Times New Roman" w:cs="Times New Roman"/>
      <w:b/>
      <w:color w:val="000000"/>
      <w:sz w:val="18"/>
      <w:szCs w:val="20"/>
      <w:lang w:val="en-GB"/>
    </w:rPr>
  </w:style>
  <w:style w:type="paragraph" w:customStyle="1" w:styleId="TDAcknowledgments">
    <w:name w:val="TD_Acknowledgments"/>
    <w:basedOn w:val="Norml"/>
    <w:next w:val="Norml"/>
    <w:link w:val="TDAcknowledgmentsChar"/>
    <w:autoRedefine/>
    <w:rsid w:val="00076F8D"/>
    <w:pPr>
      <w:spacing w:after="120" w:line="276" w:lineRule="auto"/>
      <w:jc w:val="both"/>
    </w:pPr>
    <w:rPr>
      <w:rFonts w:ascii="Times New Roman" w:eastAsia="Times New Roman" w:hAnsi="Times New Roman" w:cs="Times New Roman"/>
      <w:color w:val="000000"/>
      <w:kern w:val="20"/>
      <w:sz w:val="20"/>
      <w:szCs w:val="20"/>
      <w:shd w:val="clear" w:color="auto" w:fill="FCFCFC"/>
      <w:lang w:val="en-US"/>
    </w:rPr>
  </w:style>
  <w:style w:type="paragraph" w:customStyle="1" w:styleId="TDAckTitle">
    <w:name w:val="TD_Ack_Title"/>
    <w:basedOn w:val="TDAcknowledgments"/>
    <w:link w:val="TDAckTitleChar"/>
    <w:rsid w:val="00581D19"/>
    <w:pPr>
      <w:spacing w:before="180" w:after="60"/>
    </w:pPr>
    <w:rPr>
      <w:rFonts w:ascii="Myriad Pro Light" w:hAnsi="Myriad Pro Light"/>
      <w:b/>
      <w:kern w:val="23"/>
      <w:sz w:val="21"/>
    </w:rPr>
  </w:style>
  <w:style w:type="character" w:customStyle="1" w:styleId="TDAcknowledgmentsChar">
    <w:name w:val="TD_Acknowledgments Char"/>
    <w:link w:val="TDAcknowledgments"/>
    <w:rsid w:val="00076F8D"/>
    <w:rPr>
      <w:rFonts w:ascii="Times New Roman" w:eastAsia="Times New Roman" w:hAnsi="Times New Roman" w:cs="Times New Roman"/>
      <w:color w:val="000000"/>
      <w:kern w:val="20"/>
      <w:sz w:val="20"/>
      <w:szCs w:val="20"/>
      <w:lang w:val="en-US"/>
    </w:rPr>
  </w:style>
  <w:style w:type="character" w:customStyle="1" w:styleId="TDAckTitleChar">
    <w:name w:val="TD_Ack_Title Char"/>
    <w:link w:val="TDAckTitle"/>
    <w:rsid w:val="00581D19"/>
    <w:rPr>
      <w:rFonts w:ascii="Myriad Pro Light" w:eastAsia="Times New Roman" w:hAnsi="Myriad Pro Light" w:cs="Times New Roman"/>
      <w:b/>
      <w:kern w:val="23"/>
      <w:sz w:val="21"/>
      <w:szCs w:val="20"/>
      <w:lang w:val="en-US"/>
    </w:rPr>
  </w:style>
  <w:style w:type="character" w:styleId="Hiperhivatkozs">
    <w:name w:val="Hyperlink"/>
    <w:basedOn w:val="Bekezdsalapbettpusa"/>
    <w:uiPriority w:val="99"/>
    <w:unhideWhenUsed/>
    <w:rsid w:val="00581D19"/>
    <w:rPr>
      <w:color w:val="0000FF"/>
      <w:u w:val="single"/>
    </w:rPr>
  </w:style>
  <w:style w:type="character" w:customStyle="1" w:styleId="Nierozpoznanawzmianka1">
    <w:name w:val="Nierozpoznana wzmianka1"/>
    <w:basedOn w:val="Bekezdsalapbettpusa"/>
    <w:uiPriority w:val="99"/>
    <w:semiHidden/>
    <w:unhideWhenUsed/>
    <w:rsid w:val="00581D19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rsid w:val="00A616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3Char">
    <w:name w:val="Címsor 3 Char"/>
    <w:basedOn w:val="Bekezdsalapbettpusa"/>
    <w:link w:val="Cmsor3"/>
    <w:uiPriority w:val="9"/>
    <w:rsid w:val="00A6168C"/>
    <w:rPr>
      <w:rFonts w:ascii="Times New Roman" w:eastAsia="Times New Roman" w:hAnsi="Times New Roman" w:cs="Times New Roman"/>
      <w:b/>
      <w:bCs/>
      <w:sz w:val="27"/>
      <w:szCs w:val="27"/>
      <w:lang w:val="hu-HU" w:eastAsia="hu-HU"/>
    </w:rPr>
  </w:style>
  <w:style w:type="character" w:styleId="Kiemels2">
    <w:name w:val="Strong"/>
    <w:basedOn w:val="Bekezdsalapbettpusa"/>
    <w:uiPriority w:val="22"/>
    <w:qFormat/>
    <w:rsid w:val="00A6168C"/>
    <w:rPr>
      <w:b/>
      <w:bCs/>
    </w:rPr>
  </w:style>
  <w:style w:type="paragraph" w:customStyle="1" w:styleId="ISEOTitle">
    <w:name w:val="ISEO_Title"/>
    <w:basedOn w:val="Norml"/>
    <w:qFormat/>
    <w:rsid w:val="009318E1"/>
    <w:pPr>
      <w:spacing w:after="240" w:line="240" w:lineRule="auto"/>
      <w:jc w:val="both"/>
    </w:pPr>
    <w:rPr>
      <w:rFonts w:ascii="Times New Roman" w:hAnsi="Times New Roman" w:cs="Times New Roman"/>
      <w:b/>
      <w:sz w:val="32"/>
      <w:szCs w:val="32"/>
      <w:lang w:val="en-GB"/>
    </w:rPr>
  </w:style>
  <w:style w:type="paragraph" w:customStyle="1" w:styleId="ISEOAuthors">
    <w:name w:val="ISEO_Authors"/>
    <w:basedOn w:val="Norml"/>
    <w:qFormat/>
    <w:rsid w:val="00EF7943"/>
    <w:pPr>
      <w:spacing w:after="120" w:line="276" w:lineRule="auto"/>
      <w:jc w:val="both"/>
    </w:pPr>
    <w:rPr>
      <w:rFonts w:ascii="Times New Roman" w:eastAsia="MS Mincho" w:hAnsi="Times New Roman" w:cs="Times New Roman"/>
      <w:sz w:val="24"/>
      <w:szCs w:val="20"/>
      <w:lang w:val="en-GB"/>
    </w:rPr>
  </w:style>
  <w:style w:type="paragraph" w:customStyle="1" w:styleId="ISEOEmail">
    <w:name w:val="ISEO Email"/>
    <w:basedOn w:val="llb"/>
    <w:qFormat/>
    <w:rsid w:val="009318E1"/>
    <w:rPr>
      <w:rFonts w:ascii="Times New Roman" w:hAnsi="Times New Roman" w:cs="Times New Roman"/>
      <w:color w:val="000000" w:themeColor="text1"/>
      <w:sz w:val="16"/>
    </w:rPr>
  </w:style>
  <w:style w:type="paragraph" w:customStyle="1" w:styleId="ISEOKeywords">
    <w:name w:val="ISEO Keywords"/>
    <w:basedOn w:val="ISEOAbstract"/>
    <w:qFormat/>
    <w:rsid w:val="00EF7943"/>
    <w:pPr>
      <w:pBdr>
        <w:bottom w:val="single" w:sz="4" w:space="1" w:color="auto"/>
      </w:pBdr>
      <w:spacing w:before="240" w:after="240" w:line="276" w:lineRule="auto"/>
    </w:pPr>
    <w:rPr>
      <w:b/>
      <w:bCs/>
      <w:szCs w:val="18"/>
      <w:lang w:val="en-GB"/>
    </w:rPr>
  </w:style>
  <w:style w:type="paragraph" w:customStyle="1" w:styleId="ISEOReferences">
    <w:name w:val="ISEO References"/>
    <w:basedOn w:val="Norml"/>
    <w:qFormat/>
    <w:rsid w:val="00380FB6"/>
    <w:pPr>
      <w:spacing w:after="120" w:line="276" w:lineRule="auto"/>
      <w:ind w:left="567" w:hanging="567"/>
      <w:jc w:val="both"/>
    </w:pPr>
    <w:rPr>
      <w:rFonts w:ascii="Times New Roman" w:hAnsi="Times New Roman" w:cs="Times New Roman"/>
      <w:color w:val="000000" w:themeColor="text1"/>
      <w:sz w:val="16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63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1.xml"/><Relationship Id="rId5" Type="http://schemas.openxmlformats.org/officeDocument/2006/relationships/hyperlink" Target="mailto:presenting_author@iseoils.com" TargetMode="Externa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u-H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hu-HU"/>
              <a:t>Figur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hu-H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Munka1!$B$1</c:f>
              <c:strCache>
                <c:ptCount val="1"/>
                <c:pt idx="0">
                  <c:v>1. adatsor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Munka1!$A$2:$A$5</c:f>
              <c:strCache>
                <c:ptCount val="4"/>
                <c:pt idx="0">
                  <c:v>Kategória 1</c:v>
                </c:pt>
                <c:pt idx="1">
                  <c:v>Kategória 2</c:v>
                </c:pt>
                <c:pt idx="2">
                  <c:v>Kategória 3</c:v>
                </c:pt>
                <c:pt idx="3">
                  <c:v>Kategória 4</c:v>
                </c:pt>
              </c:strCache>
            </c:strRef>
          </c:cat>
          <c:val>
            <c:numRef>
              <c:f>Munka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FB6-4A93-AF86-113F503EC700}"/>
            </c:ext>
          </c:extLst>
        </c:ser>
        <c:ser>
          <c:idx val="1"/>
          <c:order val="1"/>
          <c:tx>
            <c:strRef>
              <c:f>Munka1!$C$1</c:f>
              <c:strCache>
                <c:ptCount val="1"/>
                <c:pt idx="0">
                  <c:v>2. adatso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Munka1!$A$2:$A$5</c:f>
              <c:strCache>
                <c:ptCount val="4"/>
                <c:pt idx="0">
                  <c:v>Kategória 1</c:v>
                </c:pt>
                <c:pt idx="1">
                  <c:v>Kategória 2</c:v>
                </c:pt>
                <c:pt idx="2">
                  <c:v>Kategória 3</c:v>
                </c:pt>
                <c:pt idx="3">
                  <c:v>Kategória 4</c:v>
                </c:pt>
              </c:strCache>
            </c:strRef>
          </c:cat>
          <c:val>
            <c:numRef>
              <c:f>Munka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FB6-4A93-AF86-113F503EC700}"/>
            </c:ext>
          </c:extLst>
        </c:ser>
        <c:ser>
          <c:idx val="2"/>
          <c:order val="2"/>
          <c:tx>
            <c:strRef>
              <c:f>Munka1!$D$1</c:f>
              <c:strCache>
                <c:ptCount val="1"/>
                <c:pt idx="0">
                  <c:v>3. adatso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Munka1!$A$2:$A$5</c:f>
              <c:strCache>
                <c:ptCount val="4"/>
                <c:pt idx="0">
                  <c:v>Kategória 1</c:v>
                </c:pt>
                <c:pt idx="1">
                  <c:v>Kategória 2</c:v>
                </c:pt>
                <c:pt idx="2">
                  <c:v>Kategória 3</c:v>
                </c:pt>
                <c:pt idx="3">
                  <c:v>Kategória 4</c:v>
                </c:pt>
              </c:strCache>
            </c:strRef>
          </c:cat>
          <c:val>
            <c:numRef>
              <c:f>Munka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FB6-4A93-AF86-113F503EC7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91755016"/>
        <c:axId val="291755672"/>
      </c:lineChart>
      <c:catAx>
        <c:axId val="29175501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91755672"/>
        <c:crosses val="autoZero"/>
        <c:auto val="1"/>
        <c:lblAlgn val="ctr"/>
        <c:lblOffset val="100"/>
        <c:noMultiLvlLbl val="0"/>
      </c:catAx>
      <c:valAx>
        <c:axId val="291755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hu-HU"/>
          </a:p>
        </c:txPr>
        <c:crossAx val="2917550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hu-H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FAB7E-1AA8-4A0C-BE9E-7C929E1EF233}">
  <we:reference id="74296acf-ff86-450c-9340-d30ee71775ae" version="1.0.5.0" store="EXCatalog" storeType="EXCatalog"/>
  <we:alternateReferences>
    <we:reference id="WA200001482" version="1.0.5.0" store="pl-PL" storeType="OMEX"/>
  </we:alternateReferences>
  <we:properties>
    <we:property name="cache" value="{}"/>
    <we:property name="user-choices" value="{&quot;3e016d9ebef2ade1c018407856d6daaf&quot;:&quot;Authors’&quot;,&quot;05c4a15405b0deee8cc10f60d05a7645&quot;:&quot;POLAND&quot;,&quot;d3f29f725c4034a5c0eb4966713e29a9&quot;:&quot;keyword&quot;,&quot;e44b0fead076e662ff019b5476e90d45&quot;:&quot;keyword&quot;,&quot;fc035be16e4a206c76680aa653967c42&quot;:&quot;keyword&quot;,&quot;84e2029d29c82da4fb032f6f33d755ae&quot;:&quot;keyword&quot;,&quot;5463b59d7890f69e00bb91f5c72e5d64&quot;:&quot;keyword&quot;,&quot;29b9f6765e7ddabdf82f694c83007dea&quot;:&quot;results,&quot;,&quot;62682798ab3d2b49def371d76558a1d5&quot;:&quot;single-spaced&quot;,&quot;3d84938be9c51c3554e7ea482d394b48&quot;:&quot;Latin&quot;,&quot;e79f1a6bf211cc80ce23961eb6ead2f1&quot;:&quot;origin.Tables&quot;,&quot;b150f5e149e8042f011d39fff4627f80&quot;:&quot;abstract, you&quot;,&quot;a87a549725b50040fd17c471d1052e75&quot;:&quot;rationale&quot;,&quot;6f8b794f3246b0c1e1780bb4d4d5dc53&quot;:&quot;Conclusions&quot;,&quot;afad93fc888afd2f1481b968cf60614b&quot;:&quot;Finally, the&quot;,&quot;c418c15b4eacc840ee5b1c3cc400cc25&quot;:&quot;Acknowledgements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9</Words>
  <Characters>3449</Characters>
  <Application>Microsoft Office Word</Application>
  <DocSecurity>0</DocSecurity>
  <Lines>28</Lines>
  <Paragraphs>7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Címsorok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>        Instructions for proceeding paper/abstract preparation</vt:lpstr>
      <vt:lpstr/>
    </vt:vector>
  </TitlesOfParts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na.balcerzak@pwr.edu.pl</dc:creator>
  <cp:keywords/>
  <dc:description/>
  <cp:lastModifiedBy>Szakáts Gergely</cp:lastModifiedBy>
  <cp:revision>2</cp:revision>
  <dcterms:created xsi:type="dcterms:W3CDTF">2024-01-31T12:36:00Z</dcterms:created>
  <dcterms:modified xsi:type="dcterms:W3CDTF">2024-01-31T12:36:00Z</dcterms:modified>
</cp:coreProperties>
</file>